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D1C04" w14:textId="6BD95906" w:rsidR="00B02C2E" w:rsidRDefault="00B02C2E" w:rsidP="00B02C2E">
      <w:pPr>
        <w:pStyle w:val="Titel"/>
      </w:pPr>
      <w:proofErr w:type="spellStart"/>
      <w:r>
        <w:t>Oeconrådsmøde</w:t>
      </w:r>
      <w:proofErr w:type="spellEnd"/>
      <w:r>
        <w:t xml:space="preserve"> dagsorden d. </w:t>
      </w:r>
      <w:r w:rsidR="00C82E61">
        <w:t>0</w:t>
      </w:r>
      <w:r w:rsidR="009351C5">
        <w:t>8</w:t>
      </w:r>
      <w:r w:rsidR="00CD79DD">
        <w:t>.</w:t>
      </w:r>
      <w:r w:rsidR="00C164C6">
        <w:t>0</w:t>
      </w:r>
      <w:r w:rsidR="009351C5">
        <w:t>9</w:t>
      </w:r>
      <w:r w:rsidR="00CD79DD">
        <w:t>.</w:t>
      </w:r>
      <w:r w:rsidR="00635FCF">
        <w:t>202</w:t>
      </w:r>
      <w:r w:rsidR="00C164C6">
        <w:t>1</w:t>
      </w:r>
    </w:p>
    <w:p w14:paraId="2F18C2A9" w14:textId="77777777" w:rsidR="00B02C2E" w:rsidRDefault="00B02C2E" w:rsidP="00B02C2E">
      <w:pPr>
        <w:pStyle w:val="Overskrift1"/>
        <w:numPr>
          <w:ilvl w:val="0"/>
          <w:numId w:val="1"/>
        </w:numPr>
      </w:pPr>
      <w:r>
        <w:t>Valg af dirigent og referent</w:t>
      </w:r>
    </w:p>
    <w:p w14:paraId="63F094F3" w14:textId="12F6C98F" w:rsidR="00C164C6" w:rsidRDefault="005C7661" w:rsidP="005C7661">
      <w:r>
        <w:t>Dirigent:</w:t>
      </w:r>
      <w:r w:rsidR="002713FE">
        <w:t xml:space="preserve"> Ditte</w:t>
      </w:r>
    </w:p>
    <w:p w14:paraId="4FE639A9" w14:textId="6892D5C1" w:rsidR="00F74A22" w:rsidRDefault="005C7661" w:rsidP="005C7661">
      <w:r>
        <w:t>Referent</w:t>
      </w:r>
      <w:r w:rsidR="00C164C6">
        <w:t>:</w:t>
      </w:r>
      <w:r w:rsidR="002713FE">
        <w:t xml:space="preserve"> Thas</w:t>
      </w:r>
    </w:p>
    <w:p w14:paraId="5F48B4A5" w14:textId="50A151B0" w:rsidR="00497025" w:rsidRDefault="00B02C2E" w:rsidP="00497025">
      <w:pPr>
        <w:pStyle w:val="Overskrift1"/>
        <w:numPr>
          <w:ilvl w:val="0"/>
          <w:numId w:val="1"/>
        </w:numPr>
      </w:pPr>
      <w:r>
        <w:t xml:space="preserve">Godkendelse af dagsorden og referat fra mødet den. </w:t>
      </w:r>
      <w:r w:rsidR="009351C5">
        <w:t>10</w:t>
      </w:r>
      <w:r>
        <w:t>.</w:t>
      </w:r>
      <w:r w:rsidR="009351C5">
        <w:t>06</w:t>
      </w:r>
      <w:r>
        <w:t>.20</w:t>
      </w:r>
      <w:r w:rsidR="008A63ED">
        <w:t>2</w:t>
      </w:r>
      <w:r w:rsidR="009351C5">
        <w:t>1</w:t>
      </w:r>
    </w:p>
    <w:p w14:paraId="03471262" w14:textId="044072FE" w:rsidR="00F74A22" w:rsidRPr="00F74A22" w:rsidRDefault="00C164C6" w:rsidP="00F74A22">
      <w:r>
        <w:t>Status:</w:t>
      </w:r>
      <w:r w:rsidR="002713FE">
        <w:t xml:space="preserve"> </w:t>
      </w:r>
      <w:r w:rsidR="008C6008">
        <w:t>Godkendt</w:t>
      </w:r>
    </w:p>
    <w:p w14:paraId="5898F76B" w14:textId="77777777" w:rsidR="00C164C6" w:rsidRDefault="0018514A" w:rsidP="00C164C6">
      <w:pPr>
        <w:pStyle w:val="Overskrift1"/>
        <w:numPr>
          <w:ilvl w:val="0"/>
          <w:numId w:val="1"/>
        </w:numPr>
      </w:pPr>
      <w:r>
        <w:t>Nyt fra formandskabet</w:t>
      </w:r>
    </w:p>
    <w:p w14:paraId="68EC7BCF" w14:textId="3B98F0BD" w:rsidR="009351C5" w:rsidRDefault="009351C5" w:rsidP="00C164C6">
      <w:pPr>
        <w:pStyle w:val="Listeafsnit"/>
        <w:numPr>
          <w:ilvl w:val="1"/>
          <w:numId w:val="1"/>
        </w:numPr>
      </w:pPr>
      <w:r>
        <w:t>Velkommen tilbage</w:t>
      </w:r>
    </w:p>
    <w:p w14:paraId="75585860" w14:textId="5A1BDE7B" w:rsidR="00FC32D4" w:rsidRDefault="00FC32D4" w:rsidP="00FC32D4">
      <w:r>
        <w:t>Samtlige mødedatoer er lagt ud for resten af året</w:t>
      </w:r>
      <w:r>
        <w:rPr>
          <w:noProof/>
        </w:rPr>
        <w:drawing>
          <wp:inline distT="0" distB="0" distL="0" distR="0" wp14:anchorId="64789337" wp14:editId="6351F473">
            <wp:extent cx="3650978" cy="1443789"/>
            <wp:effectExtent l="0" t="0" r="0" b="4445"/>
            <wp:docPr id="1" name="Billede 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Et billede, der indeholder tekst&#10;&#10;Automatisk genereret beskrivelse"/>
                    <pic:cNvPicPr/>
                  </pic:nvPicPr>
                  <pic:blipFill>
                    <a:blip r:embed="rId5">
                      <a:extLst>
                        <a:ext uri="{28A0092B-C50C-407E-A947-70E740481C1C}">
                          <a14:useLocalDpi xmlns:a14="http://schemas.microsoft.com/office/drawing/2010/main" val="0"/>
                        </a:ext>
                      </a:extLst>
                    </a:blip>
                    <a:stretch>
                      <a:fillRect/>
                    </a:stretch>
                  </pic:blipFill>
                  <pic:spPr>
                    <a:xfrm>
                      <a:off x="0" y="0"/>
                      <a:ext cx="3671884" cy="1452056"/>
                    </a:xfrm>
                    <a:prstGeom prst="rect">
                      <a:avLst/>
                    </a:prstGeom>
                  </pic:spPr>
                </pic:pic>
              </a:graphicData>
            </a:graphic>
          </wp:inline>
        </w:drawing>
      </w:r>
    </w:p>
    <w:p w14:paraId="7A32F470" w14:textId="77777777" w:rsidR="00FC32D4" w:rsidRDefault="00FC32D4" w:rsidP="00FC32D4"/>
    <w:p w14:paraId="35906270" w14:textId="1548BE69" w:rsidR="009351C5" w:rsidRDefault="009351C5" w:rsidP="009351C5">
      <w:pPr>
        <w:pStyle w:val="Listeafsnit"/>
        <w:numPr>
          <w:ilvl w:val="1"/>
          <w:numId w:val="1"/>
        </w:numPr>
      </w:pPr>
      <w:r>
        <w:t>Ansættelser til Bladet Ø</w:t>
      </w:r>
    </w:p>
    <w:p w14:paraId="22BD8C07" w14:textId="7F89D422" w:rsidR="00FC32D4" w:rsidRDefault="00FC32D4" w:rsidP="00FC32D4">
      <w:r>
        <w:t>Hele redaktionen er blevet skiftet ud, og der er blevet fundet en ny redaktion</w:t>
      </w:r>
    </w:p>
    <w:p w14:paraId="659C24DE" w14:textId="77777777" w:rsidR="00FC32D4" w:rsidRDefault="00FC32D4" w:rsidP="00FC32D4"/>
    <w:p w14:paraId="0A9F50AA" w14:textId="023B9157" w:rsidR="00C82E61" w:rsidRDefault="00C82E61" w:rsidP="009351C5">
      <w:pPr>
        <w:pStyle w:val="Listeafsnit"/>
        <w:numPr>
          <w:ilvl w:val="1"/>
          <w:numId w:val="1"/>
        </w:numPr>
      </w:pPr>
      <w:r>
        <w:t>Ny trivselspulje</w:t>
      </w:r>
    </w:p>
    <w:p w14:paraId="424375FF" w14:textId="5D2462E0" w:rsidR="00C82E61" w:rsidRDefault="00C82E61" w:rsidP="00C82E61">
      <w:pPr>
        <w:pStyle w:val="Listeafsnit"/>
        <w:numPr>
          <w:ilvl w:val="2"/>
          <w:numId w:val="1"/>
        </w:numPr>
      </w:pPr>
      <w:r>
        <w:t>Møde d. 10. august</w:t>
      </w:r>
    </w:p>
    <w:p w14:paraId="57F218B2" w14:textId="43CECDB6" w:rsidR="00FC32D4" w:rsidRDefault="00FC32D4" w:rsidP="00FC32D4">
      <w:r>
        <w:t>En pulje man kan søge til ekstraordinære arrangementer (dog ikke fester).</w:t>
      </w:r>
    </w:p>
    <w:p w14:paraId="0170EB35" w14:textId="3556F204" w:rsidR="00C164C6" w:rsidRPr="005B2FB4" w:rsidRDefault="00FC32D4" w:rsidP="005B2FB4">
      <w:r>
        <w:t>Aftale med PØF og ØF til at danne en facebookgruppe, hvor man kan hjælpe hinanden til at søge støtte fra denne trivselspulje</w:t>
      </w:r>
      <w:r w:rsidR="005B2FB4">
        <w:t>.</w:t>
      </w:r>
    </w:p>
    <w:p w14:paraId="63FBEE73" w14:textId="77777777" w:rsidR="00C164C6" w:rsidRPr="00C164C6" w:rsidRDefault="00C164C6" w:rsidP="00C164C6">
      <w:pPr>
        <w:pBdr>
          <w:bottom w:val="single" w:sz="6" w:space="1" w:color="auto"/>
        </w:pBdr>
        <w:rPr>
          <w:rFonts w:ascii="Arial" w:eastAsia="Times New Roman" w:hAnsi="Arial" w:cs="Arial"/>
          <w:color w:val="000000"/>
          <w:sz w:val="22"/>
          <w:szCs w:val="22"/>
          <w:lang w:eastAsia="da-DK"/>
        </w:rPr>
      </w:pPr>
    </w:p>
    <w:p w14:paraId="52F79356" w14:textId="77777777" w:rsidR="00024D87" w:rsidRPr="00024D87" w:rsidRDefault="00B02C2E" w:rsidP="00024D87">
      <w:pPr>
        <w:pStyle w:val="Overskrift1"/>
        <w:numPr>
          <w:ilvl w:val="0"/>
          <w:numId w:val="1"/>
        </w:numPr>
      </w:pPr>
      <w:r>
        <w:t>Politisk udvalg</w:t>
      </w:r>
    </w:p>
    <w:p w14:paraId="7EDC1C36" w14:textId="77777777" w:rsidR="00027F33" w:rsidRDefault="00024D87" w:rsidP="00C164C6">
      <w:pPr>
        <w:pStyle w:val="Listeafsnit"/>
        <w:numPr>
          <w:ilvl w:val="0"/>
          <w:numId w:val="8"/>
        </w:numPr>
      </w:pPr>
      <w:r>
        <w:t>Studienævnet</w:t>
      </w:r>
    </w:p>
    <w:p w14:paraId="68006681" w14:textId="2B0F70D7" w:rsidR="009351C5" w:rsidRDefault="009351C5" w:rsidP="00C164C6">
      <w:pPr>
        <w:pStyle w:val="Listeafsnit"/>
        <w:numPr>
          <w:ilvl w:val="1"/>
          <w:numId w:val="8"/>
        </w:numPr>
      </w:pPr>
      <w:r>
        <w:t>Mødet i august</w:t>
      </w:r>
    </w:p>
    <w:p w14:paraId="0A68A1CE" w14:textId="1EE1278D" w:rsidR="00855167" w:rsidRDefault="006F1B32" w:rsidP="00855167">
      <w:r>
        <w:t>1. Der bliver lavet en ny proces ift. eksamen</w:t>
      </w:r>
      <w:r w:rsidR="00EF78BF">
        <w:t>s</w:t>
      </w:r>
      <w:r>
        <w:t>vilkår, hvor man blot skal søge en gang</w:t>
      </w:r>
      <w:r w:rsidR="00EF78BF">
        <w:t xml:space="preserve"> for at få dispensation</w:t>
      </w:r>
      <w:r>
        <w:t>, herunder hvis man er ordblind, talblind osv.</w:t>
      </w:r>
    </w:p>
    <w:p w14:paraId="08FA43A0" w14:textId="3EB70EFC" w:rsidR="00EF78BF" w:rsidRDefault="006F1B32" w:rsidP="00855167">
      <w:r>
        <w:t xml:space="preserve">2. </w:t>
      </w:r>
      <w:r w:rsidR="00EF78BF">
        <w:t>Formalia til skriftlige eksamener: Figurer og tabeller skal fylde 800 tegn stykket uanset fysisk størrelse. Det samme gøres på HA og psykologi. Ligninger tæller med som anslag. Fremadrettet er det den studerendes ansvar, at selv tælle anslag samt tegn og skrive det på forsiden.</w:t>
      </w:r>
    </w:p>
    <w:p w14:paraId="0FC6AD52" w14:textId="36903300" w:rsidR="00EF78BF" w:rsidRDefault="00EF78BF" w:rsidP="00855167">
      <w:r>
        <w:t xml:space="preserve">3. </w:t>
      </w:r>
      <w:r w:rsidR="00D84322">
        <w:t>Undervisningsevalueringerne samt de forskellige fag blev gennemgået. En del af fagene har rykket nedad, højst sandsynligt grundet corona.</w:t>
      </w:r>
      <w:r w:rsidR="000C3E41">
        <w:t xml:space="preserve"> </w:t>
      </w:r>
    </w:p>
    <w:p w14:paraId="55015573" w14:textId="2EAF5B56" w:rsidR="000C3E41" w:rsidRDefault="000C3E41" w:rsidP="00855167">
      <w:r>
        <w:t xml:space="preserve">Programmering: </w:t>
      </w:r>
      <w:r w:rsidR="00E53D0E">
        <w:t>Der blev klaget over en</w:t>
      </w:r>
      <w:r w:rsidR="00847ED7">
        <w:t xml:space="preserve"> meget svær eksamen som ikke var i overensstemmelse med undervisningen sidste år</w:t>
      </w:r>
      <w:r w:rsidR="00E53D0E">
        <w:t>,</w:t>
      </w:r>
      <w:r w:rsidR="00847ED7">
        <w:t xml:space="preserve"> hvor reeksamen endda blev endnu sværere, men karakterne var høje.</w:t>
      </w:r>
      <w:r w:rsidR="00E53D0E">
        <w:t xml:space="preserve"> </w:t>
      </w:r>
      <w:r w:rsidR="005C295B">
        <w:t xml:space="preserve">Næste gang bliver eksamen højst sandsynligt ikke nemmere, men derimod burde man </w:t>
      </w:r>
      <w:r w:rsidR="005C295B">
        <w:lastRenderedPageBreak/>
        <w:t>informere eleverne på at eksamen bliver meget svær, og man skal ikke lade sig blive slået ud, men blot give det et forsøg.</w:t>
      </w:r>
      <w:r w:rsidR="004C4C84">
        <w:t xml:space="preserve"> Men der er en del fokus på dette fag, og derfor bliver der nok rettet op på dette.</w:t>
      </w:r>
    </w:p>
    <w:p w14:paraId="184FAC8A" w14:textId="48FD4A7A" w:rsidR="004C4C84" w:rsidRDefault="004C4C84" w:rsidP="00855167">
      <w:r>
        <w:t>4. Eksamenssagerne i forhold til Programmering (svær eksamen) og Mikroøkonomi (forkert fil). Ikke den store diskussion, da sådan noget (forkert fil) ikke må ske.</w:t>
      </w:r>
      <w:r w:rsidR="006742AD">
        <w:t xml:space="preserve"> Til dette bliver der udarbejdet en ny procedure.</w:t>
      </w:r>
    </w:p>
    <w:p w14:paraId="576FB7C2" w14:textId="6CD41A7E" w:rsidR="00B5600D" w:rsidRDefault="00C164C6" w:rsidP="00B5600D">
      <w:pPr>
        <w:pStyle w:val="Listeafsnit"/>
        <w:numPr>
          <w:ilvl w:val="1"/>
          <w:numId w:val="8"/>
        </w:numPr>
      </w:pPr>
      <w:r>
        <w:t xml:space="preserve">Dagsordenen d. </w:t>
      </w:r>
      <w:r w:rsidR="009351C5">
        <w:t>14. september</w:t>
      </w:r>
    </w:p>
    <w:p w14:paraId="2342D204" w14:textId="2DCA5FCA" w:rsidR="00360C77" w:rsidRDefault="00B24713" w:rsidP="00360C77">
      <w:r>
        <w:t>Den store undervisningsevaluering, opsamling af 5 års panelmøde (</w:t>
      </w:r>
      <w:r w:rsidR="00A52380">
        <w:t xml:space="preserve">uformel formøde </w:t>
      </w:r>
      <w:r>
        <w:t>24.09.2021 fra 09-13)</w:t>
      </w:r>
    </w:p>
    <w:p w14:paraId="47C9829A" w14:textId="77777777" w:rsidR="004E210A" w:rsidRDefault="004E210A" w:rsidP="00360C77"/>
    <w:p w14:paraId="1D583DCD" w14:textId="38E9B7B3" w:rsidR="009351C5" w:rsidRDefault="009351C5" w:rsidP="009351C5">
      <w:pPr>
        <w:pStyle w:val="Listeafsnit"/>
        <w:numPr>
          <w:ilvl w:val="0"/>
          <w:numId w:val="8"/>
        </w:numPr>
      </w:pPr>
      <w:r>
        <w:t>Aftagerpanelmøde</w:t>
      </w:r>
    </w:p>
    <w:p w14:paraId="47039095" w14:textId="18A42CF5" w:rsidR="001F504C" w:rsidRDefault="00747F3F" w:rsidP="001F504C">
      <w:r>
        <w:t>Aftagerpanelmøde hvor folk fra finansministeriet, Danfoss og andre virksomheder kommer og evaluerer og snakker om hvordan de studerende er og har det. Det eneste problem er førsteårs-frafaldet. Dog er der en lav arbejdsløshedsprocent på blot 1,2% efter 1 år når man er færdiguddannet. Overordnet står studiet ret højt på KPI’erne.</w:t>
      </w:r>
    </w:p>
    <w:p w14:paraId="6D5D72C4" w14:textId="77777777" w:rsidR="004E210A" w:rsidRDefault="004E210A" w:rsidP="001F504C"/>
    <w:p w14:paraId="5127323E" w14:textId="7675E237" w:rsidR="009351C5" w:rsidRDefault="009351C5" w:rsidP="009351C5">
      <w:pPr>
        <w:pStyle w:val="Listeafsnit"/>
        <w:numPr>
          <w:ilvl w:val="0"/>
          <w:numId w:val="8"/>
        </w:numPr>
      </w:pPr>
      <w:r>
        <w:t>Uddannelsesforum</w:t>
      </w:r>
    </w:p>
    <w:p w14:paraId="06E0FB14" w14:textId="3508B926" w:rsidR="00FA6A15" w:rsidRDefault="00FA6A15" w:rsidP="00FA6A15">
      <w:r>
        <w:t>Møde med studieledere og administrative folk, hvor man kan få både karakter og merit med over, hvis man tager et semester på KU.</w:t>
      </w:r>
      <w:r w:rsidR="00C92838">
        <w:t xml:space="preserve"> Man har undersøgt om man kan </w:t>
      </w:r>
      <w:r w:rsidR="007C13BD">
        <w:t>give en fjerneksamenen til eliteatleter som muligvis ikke er i Danmark på eksamensdagen.</w:t>
      </w:r>
      <w:r w:rsidR="00346D19">
        <w:t xml:space="preserve"> Man vil udfase papir til de elektroniske eksamener, så eksamenssættet bliver kun tilgængelig på computeren, og dermed får man kun noget i hånden hvis man afleverer i hånden.</w:t>
      </w:r>
    </w:p>
    <w:p w14:paraId="2AB3A8AB" w14:textId="77777777" w:rsidR="004E210A" w:rsidRDefault="004E210A" w:rsidP="00FA6A15"/>
    <w:p w14:paraId="219764AC" w14:textId="268E0F70" w:rsidR="004F1C32" w:rsidRDefault="009351C5" w:rsidP="004F1C32">
      <w:pPr>
        <w:pStyle w:val="Listeafsnit"/>
        <w:numPr>
          <w:ilvl w:val="0"/>
          <w:numId w:val="8"/>
        </w:numPr>
      </w:pPr>
      <w:r>
        <w:t>Fælles</w:t>
      </w:r>
      <w:r w:rsidR="00C82E61">
        <w:t>-</w:t>
      </w:r>
      <w:r>
        <w:t>/Studenterråd</w:t>
      </w:r>
    </w:p>
    <w:p w14:paraId="6521BDBD" w14:textId="35EFD64C" w:rsidR="009351C5" w:rsidRDefault="009351C5" w:rsidP="009351C5">
      <w:pPr>
        <w:pStyle w:val="Listeafsnit"/>
        <w:numPr>
          <w:ilvl w:val="1"/>
          <w:numId w:val="8"/>
        </w:numPr>
        <w:rPr>
          <w:color w:val="000000" w:themeColor="text1"/>
        </w:rPr>
      </w:pPr>
      <w:r>
        <w:t>Valgansvarlig til Universitetsvalget 2021</w:t>
      </w:r>
      <w:r w:rsidR="00A21AD5">
        <w:t xml:space="preserve"> </w:t>
      </w:r>
      <w:r w:rsidR="00A21AD5" w:rsidRPr="00330584">
        <w:rPr>
          <w:color w:val="000000" w:themeColor="text1"/>
        </w:rPr>
        <w:t>(Deadline 1. oktober)</w:t>
      </w:r>
    </w:p>
    <w:p w14:paraId="4CFCE1AC" w14:textId="4C0C7809" w:rsidR="0046732C" w:rsidRPr="0046732C" w:rsidRDefault="0046732C" w:rsidP="0046732C">
      <w:pPr>
        <w:rPr>
          <w:color w:val="000000" w:themeColor="text1"/>
        </w:rPr>
      </w:pPr>
      <w:r>
        <w:rPr>
          <w:color w:val="000000" w:themeColor="text1"/>
        </w:rPr>
        <w:t>Den valgsansvarlige fra OR er Marcus</w:t>
      </w:r>
    </w:p>
    <w:p w14:paraId="42085367" w14:textId="77931863" w:rsidR="00D77CB6" w:rsidRDefault="00CB2CB3" w:rsidP="00CB2CB3">
      <w:r>
        <w:t>Planlægge og styre hvordan Oeconrådet går til universitetsvalg.</w:t>
      </w:r>
      <w:r w:rsidR="00D77CB6">
        <w:t xml:space="preserve"> Der er både noget praktisk og teknisk, og det er derigennem man kommer i det akademiske råd</w:t>
      </w:r>
      <w:r w:rsidR="00330584">
        <w:t>,</w:t>
      </w:r>
      <w:r w:rsidR="00D77CB6">
        <w:t xml:space="preserve"> studienævnet</w:t>
      </w:r>
      <w:r w:rsidR="00330584">
        <w:t xml:space="preserve"> og bestyrelsen</w:t>
      </w:r>
      <w:r w:rsidR="00D77CB6">
        <w:t>.</w:t>
      </w:r>
    </w:p>
    <w:p w14:paraId="0BD6FCD3" w14:textId="71140AB0" w:rsidR="00CB2CB3" w:rsidRDefault="00D77CB6" w:rsidP="00CB2CB3">
      <w:pPr>
        <w:rPr>
          <w:color w:val="000000" w:themeColor="text1"/>
        </w:rPr>
      </w:pPr>
      <w:r>
        <w:rPr>
          <w:color w:val="FF0000"/>
        </w:rPr>
        <w:t>Oeconrådsmødet</w:t>
      </w:r>
      <w:r w:rsidRPr="00D77CB6">
        <w:rPr>
          <w:color w:val="FF0000"/>
        </w:rPr>
        <w:t xml:space="preserve"> den 5. oktober</w:t>
      </w:r>
      <w:r>
        <w:rPr>
          <w:color w:val="FF0000"/>
        </w:rPr>
        <w:t xml:space="preserve"> (</w:t>
      </w:r>
      <w:r w:rsidRPr="00D77CB6">
        <w:rPr>
          <w:color w:val="FF0000"/>
        </w:rPr>
        <w:t>tirsdag</w:t>
      </w:r>
      <w:r>
        <w:rPr>
          <w:color w:val="FF0000"/>
        </w:rPr>
        <w:t>)</w:t>
      </w:r>
      <w:r w:rsidRPr="00D77CB6">
        <w:rPr>
          <w:color w:val="FF0000"/>
        </w:rPr>
        <w:t xml:space="preserve"> er opstillingsmøde</w:t>
      </w:r>
      <w:r>
        <w:rPr>
          <w:color w:val="FF0000"/>
        </w:rPr>
        <w:t>!</w:t>
      </w:r>
    </w:p>
    <w:p w14:paraId="7F92074B" w14:textId="77777777" w:rsidR="0046732C" w:rsidRDefault="0046732C" w:rsidP="00B02C2E">
      <w:pPr>
        <w:pBdr>
          <w:bottom w:val="single" w:sz="6" w:space="1" w:color="auto"/>
        </w:pBdr>
      </w:pPr>
    </w:p>
    <w:p w14:paraId="55F0A22B" w14:textId="77777777" w:rsidR="00C82E61" w:rsidRDefault="00C82E61" w:rsidP="00B02C2E">
      <w:pPr>
        <w:pBdr>
          <w:bottom w:val="single" w:sz="6" w:space="1" w:color="auto"/>
        </w:pBdr>
      </w:pPr>
    </w:p>
    <w:p w14:paraId="773455D0" w14:textId="77777777" w:rsidR="00D87D6A" w:rsidRDefault="00B02C2E" w:rsidP="001C1FB4">
      <w:pPr>
        <w:pStyle w:val="Overskrift1"/>
        <w:numPr>
          <w:ilvl w:val="0"/>
          <w:numId w:val="1"/>
        </w:numPr>
      </w:pPr>
      <w:r>
        <w:t xml:space="preserve">Opdatering fra udvalgene </w:t>
      </w:r>
      <w:r w:rsidR="00024D87">
        <w:t xml:space="preserve"> </w:t>
      </w:r>
    </w:p>
    <w:p w14:paraId="7E214827" w14:textId="77777777" w:rsidR="00AC4988" w:rsidRDefault="009351C5" w:rsidP="005B5C09">
      <w:pPr>
        <w:pStyle w:val="Listeafsnit"/>
        <w:numPr>
          <w:ilvl w:val="1"/>
          <w:numId w:val="1"/>
        </w:numPr>
      </w:pPr>
      <w:r>
        <w:t>Studiestartsudvalg</w:t>
      </w:r>
    </w:p>
    <w:p w14:paraId="19629171" w14:textId="5BCD7BF0" w:rsidR="00AC4988" w:rsidRDefault="00AC4988" w:rsidP="005B5C09">
      <w:r>
        <w:t xml:space="preserve">Ditte takker for hjælpen. </w:t>
      </w:r>
      <w:r w:rsidR="004E210A">
        <w:t xml:space="preserve">Folk som har lagt penge ud for sommerfesten eller studiestartsfesten har fået pengene tilbage. Vi skal kontakte russekretærerne ift. at være med til </w:t>
      </w:r>
      <w:proofErr w:type="spellStart"/>
      <w:r w:rsidR="004E210A">
        <w:t>Pol.øk’s</w:t>
      </w:r>
      <w:proofErr w:type="spellEnd"/>
      <w:r w:rsidR="004E210A">
        <w:t xml:space="preserve"> studestarts. Marcus skal undervise et af </w:t>
      </w:r>
      <w:proofErr w:type="spellStart"/>
      <w:r w:rsidR="004E210A">
        <w:t>Pol.øk</w:t>
      </w:r>
      <w:proofErr w:type="spellEnd"/>
      <w:r w:rsidR="004E210A">
        <w:t xml:space="preserve"> holdene, og der bringer han OR op, og derfor behøver vi ikke at tage til en af deres forelæsninger.</w:t>
      </w:r>
    </w:p>
    <w:p w14:paraId="20861BB9" w14:textId="77777777" w:rsidR="005B5C09" w:rsidRDefault="005B5C09" w:rsidP="005B5C09"/>
    <w:p w14:paraId="6AE233BC" w14:textId="75FF7794" w:rsidR="009351C5" w:rsidRDefault="009351C5" w:rsidP="009351C5">
      <w:pPr>
        <w:pStyle w:val="Listeafsnit"/>
        <w:numPr>
          <w:ilvl w:val="1"/>
          <w:numId w:val="1"/>
        </w:numPr>
      </w:pPr>
      <w:r>
        <w:t>Dimissionsudvalg</w:t>
      </w:r>
    </w:p>
    <w:p w14:paraId="649B6E10" w14:textId="5D01F9EB" w:rsidR="005B5C09" w:rsidRDefault="0043060D" w:rsidP="005B5C09">
      <w:r>
        <w:t xml:space="preserve">Den 18. september </w:t>
      </w:r>
      <w:r w:rsidR="00F91BDC">
        <w:t>2021 fra kl. 13</w:t>
      </w:r>
      <w:r w:rsidR="005E6A69">
        <w:t xml:space="preserve"> i S-bygningen</w:t>
      </w:r>
      <w:r w:rsidR="00F91BDC">
        <w:t>, dog mødes vi kl. 08 for at gøre klar.</w:t>
      </w:r>
      <w:r w:rsidR="005E6A69">
        <w:t xml:space="preserve"> Der er både morgenmad og aftensmad til OR-hjælperne.</w:t>
      </w:r>
    </w:p>
    <w:p w14:paraId="2E47426A" w14:textId="77777777" w:rsidR="004E210A" w:rsidRDefault="004E210A" w:rsidP="005B5C09"/>
    <w:p w14:paraId="15DF16F6" w14:textId="213B74AA" w:rsidR="00792B1C" w:rsidRDefault="00792B1C" w:rsidP="009351C5">
      <w:pPr>
        <w:pStyle w:val="Listeafsnit"/>
        <w:numPr>
          <w:ilvl w:val="1"/>
          <w:numId w:val="1"/>
        </w:numPr>
      </w:pPr>
      <w:r>
        <w:t>Aktivitetsudvalg</w:t>
      </w:r>
    </w:p>
    <w:p w14:paraId="00F7737B" w14:textId="691E1DCE" w:rsidR="00792B1C" w:rsidRDefault="00792B1C" w:rsidP="00792B1C">
      <w:pPr>
        <w:pStyle w:val="Listeafsnit"/>
        <w:numPr>
          <w:ilvl w:val="2"/>
          <w:numId w:val="1"/>
        </w:numPr>
      </w:pPr>
      <w:r>
        <w:t>Tour de Forening</w:t>
      </w:r>
    </w:p>
    <w:p w14:paraId="436A639E" w14:textId="0401DFD1" w:rsidR="00FC215B" w:rsidRDefault="00FC215B" w:rsidP="00FC215B">
      <w:r>
        <w:lastRenderedPageBreak/>
        <w:t>Planlægning går godt. Alle skal være klar den 8. oktober (fredag), og temaet er Harry Potter</w:t>
      </w:r>
      <w:r w:rsidR="0084663A">
        <w:t xml:space="preserve"> (Husk udklædning)</w:t>
      </w:r>
      <w:r>
        <w:t>.</w:t>
      </w:r>
      <w:r w:rsidR="00E471AC">
        <w:t xml:space="preserve"> Der bliver lavet en facebook-begivenhed.</w:t>
      </w:r>
    </w:p>
    <w:p w14:paraId="1E6696E5" w14:textId="670B15F2" w:rsidR="00792B1C" w:rsidRDefault="00792B1C" w:rsidP="00792B1C">
      <w:pPr>
        <w:pStyle w:val="Listeafsnit"/>
        <w:numPr>
          <w:ilvl w:val="2"/>
          <w:numId w:val="1"/>
        </w:numPr>
      </w:pPr>
      <w:r>
        <w:t>Forskerrunde</w:t>
      </w:r>
    </w:p>
    <w:p w14:paraId="2F55E08C" w14:textId="09B59BDF" w:rsidR="005B5C09" w:rsidRDefault="0039355F" w:rsidP="005B5C09">
      <w:r>
        <w:t>Den 9. november (tirsdag) efter skole (</w:t>
      </w:r>
      <w:r w:rsidR="00057100">
        <w:t xml:space="preserve">ca. </w:t>
      </w:r>
      <w:r>
        <w:t xml:space="preserve">16-18) </w:t>
      </w:r>
    </w:p>
    <w:p w14:paraId="65A9C253" w14:textId="77777777" w:rsidR="004E210A" w:rsidRDefault="004E210A" w:rsidP="005B5C09"/>
    <w:p w14:paraId="770D8D01" w14:textId="3202FEC1" w:rsidR="009351C5" w:rsidRDefault="009351C5" w:rsidP="009351C5">
      <w:pPr>
        <w:pStyle w:val="Listeafsnit"/>
        <w:numPr>
          <w:ilvl w:val="1"/>
          <w:numId w:val="1"/>
        </w:numPr>
      </w:pPr>
      <w:r>
        <w:t xml:space="preserve">BSS </w:t>
      </w:r>
      <w:proofErr w:type="spellStart"/>
      <w:r>
        <w:t>Books</w:t>
      </w:r>
      <w:proofErr w:type="spellEnd"/>
    </w:p>
    <w:p w14:paraId="2EE84785" w14:textId="7DD30D2E" w:rsidR="005F6AFF" w:rsidRDefault="0026202C" w:rsidP="009E0B1C">
      <w:r>
        <w:t xml:space="preserve">De studerende er glade for det og det giver et godt indtryk. Der blev tilbudt at lave BSS </w:t>
      </w:r>
      <w:proofErr w:type="spellStart"/>
      <w:r>
        <w:t>Books</w:t>
      </w:r>
      <w:proofErr w:type="spellEnd"/>
      <w:r>
        <w:t xml:space="preserve"> om til studiepladser, men det var der ikke stemning for</w:t>
      </w:r>
      <w:r w:rsidR="009E0B1C">
        <w:t xml:space="preserve"> fra </w:t>
      </w:r>
      <w:proofErr w:type="spellStart"/>
      <w:r w:rsidR="009E0B1C">
        <w:t>OR’s</w:t>
      </w:r>
      <w:proofErr w:type="spellEnd"/>
      <w:r w:rsidR="009E0B1C">
        <w:t xml:space="preserve"> side</w:t>
      </w:r>
      <w:r>
        <w:t xml:space="preserve">. Lejekontrakten for BSS </w:t>
      </w:r>
      <w:proofErr w:type="spellStart"/>
      <w:r>
        <w:t>Books</w:t>
      </w:r>
      <w:proofErr w:type="spellEnd"/>
      <w:r>
        <w:t xml:space="preserve"> slutter her i efteråre</w:t>
      </w:r>
      <w:r w:rsidR="009E0B1C">
        <w:t>t</w:t>
      </w:r>
      <w:r>
        <w:t xml:space="preserve">. BSS </w:t>
      </w:r>
      <w:proofErr w:type="spellStart"/>
      <w:r>
        <w:t>Books</w:t>
      </w:r>
      <w:proofErr w:type="spellEnd"/>
      <w:r>
        <w:t xml:space="preserve"> er non-profit, og dermed går overskuddet tilbage til de lokale foreninger. Endvidere leverer de boglister, som de studerende er meget glade for. Konkurrencen mod Djøf og Saxo er for hård.</w:t>
      </w:r>
      <w:r w:rsidR="00076F7C">
        <w:t xml:space="preserve"> </w:t>
      </w:r>
    </w:p>
    <w:p w14:paraId="24ADA7BB" w14:textId="35087AE4" w:rsidR="00076F7C" w:rsidRDefault="00076F7C" w:rsidP="009E0B1C"/>
    <w:p w14:paraId="215F3B05" w14:textId="06E1EF96" w:rsidR="00076F7C" w:rsidRDefault="00076F7C" w:rsidP="009E0B1C">
      <w:r>
        <w:t xml:space="preserve">Vi sender en besked fra OR, at vi støtter BSS </w:t>
      </w:r>
      <w:proofErr w:type="spellStart"/>
      <w:r>
        <w:t>Books</w:t>
      </w:r>
      <w:proofErr w:type="spellEnd"/>
      <w:r>
        <w:t xml:space="preserve"> når de skal til møde i næste uge. Desuden bliver det taget op i bestyrelsen, om der skal skaffes noget juridisk hjælp. Argumentet med de nye studiepladser er ikke det værd at fjerne BSS </w:t>
      </w:r>
      <w:proofErr w:type="spellStart"/>
      <w:r>
        <w:t>Books</w:t>
      </w:r>
      <w:proofErr w:type="spellEnd"/>
      <w:r>
        <w:t>.</w:t>
      </w:r>
    </w:p>
    <w:p w14:paraId="200C860C" w14:textId="77777777" w:rsidR="00E61830" w:rsidRDefault="00E61830" w:rsidP="00FC1591">
      <w:pPr>
        <w:pBdr>
          <w:bottom w:val="single" w:sz="6" w:space="1" w:color="auto"/>
        </w:pBdr>
      </w:pPr>
    </w:p>
    <w:p w14:paraId="1B7F2DD6" w14:textId="77777777" w:rsidR="00866C6F" w:rsidRDefault="00866C6F" w:rsidP="00866C6F">
      <w:pPr>
        <w:pStyle w:val="Overskrift1"/>
        <w:numPr>
          <w:ilvl w:val="0"/>
          <w:numId w:val="1"/>
        </w:numPr>
        <w:rPr>
          <w:rStyle w:val="tojvnm2t"/>
        </w:rPr>
      </w:pPr>
      <w:r>
        <w:rPr>
          <w:rStyle w:val="tojvnm2t"/>
        </w:rPr>
        <w:t xml:space="preserve">evt. </w:t>
      </w:r>
    </w:p>
    <w:p w14:paraId="790E3C69" w14:textId="3967B164" w:rsidR="00B37742" w:rsidRDefault="00C82E61" w:rsidP="00C82E61">
      <w:pPr>
        <w:pStyle w:val="Listeafsnit"/>
        <w:numPr>
          <w:ilvl w:val="1"/>
          <w:numId w:val="1"/>
        </w:numPr>
      </w:pPr>
      <w:r>
        <w:t xml:space="preserve">Campus 2.0 </w:t>
      </w:r>
    </w:p>
    <w:p w14:paraId="5A0D2B7C" w14:textId="3EF7D173" w:rsidR="00C82E61" w:rsidRDefault="00C82E61" w:rsidP="00C82E61">
      <w:pPr>
        <w:pStyle w:val="Listeafsnit"/>
        <w:numPr>
          <w:ilvl w:val="2"/>
          <w:numId w:val="1"/>
        </w:numPr>
      </w:pPr>
      <w:r>
        <w:t>Brugerinddragelsesmøde d. 31. august</w:t>
      </w:r>
    </w:p>
    <w:p w14:paraId="323087E6" w14:textId="47596DB3" w:rsidR="00B37742" w:rsidRDefault="00C82E61" w:rsidP="00B37742">
      <w:pPr>
        <w:pStyle w:val="Listeafsnit"/>
        <w:numPr>
          <w:ilvl w:val="2"/>
          <w:numId w:val="1"/>
        </w:numPr>
      </w:pPr>
      <w:r>
        <w:t>Workshop d. 7. september</w:t>
      </w:r>
    </w:p>
    <w:p w14:paraId="4CD23635" w14:textId="5BB6E711" w:rsidR="00EF6823" w:rsidRDefault="00EF6823" w:rsidP="00EF6823">
      <w:pPr>
        <w:pStyle w:val="Listeafsnit"/>
        <w:numPr>
          <w:ilvl w:val="1"/>
          <w:numId w:val="1"/>
        </w:numPr>
      </w:pPr>
      <w:r>
        <w:t>Kaffekrus, adgang til OR-</w:t>
      </w:r>
      <w:proofErr w:type="spellStart"/>
      <w:r>
        <w:t>kontroet</w:t>
      </w:r>
      <w:proofErr w:type="spellEnd"/>
      <w:r>
        <w:t xml:space="preserve"> samt </w:t>
      </w:r>
      <w:proofErr w:type="spellStart"/>
      <w:r>
        <w:t>merch</w:t>
      </w:r>
      <w:proofErr w:type="spellEnd"/>
    </w:p>
    <w:p w14:paraId="12CB6373" w14:textId="620D5145" w:rsidR="00EF6823" w:rsidRDefault="00EC2AE1" w:rsidP="00EF6823">
      <w:r>
        <w:t>Ditte laver et opslag om dett</w:t>
      </w:r>
      <w:r w:rsidR="00D940D8">
        <w:t>e</w:t>
      </w:r>
    </w:p>
    <w:p w14:paraId="0A0D8216" w14:textId="77777777" w:rsidR="00792B1C" w:rsidRDefault="00792B1C" w:rsidP="00B37742"/>
    <w:sectPr w:rsidR="00792B1C" w:rsidSect="00F3546A">
      <w:pgSz w:w="11900" w:h="16840"/>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2731B"/>
    <w:multiLevelType w:val="hybridMultilevel"/>
    <w:tmpl w:val="5EEACB7C"/>
    <w:lvl w:ilvl="0" w:tplc="0406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46503"/>
    <w:multiLevelType w:val="hybridMultilevel"/>
    <w:tmpl w:val="98B61726"/>
    <w:lvl w:ilvl="0" w:tplc="04060019">
      <w:start w:val="1"/>
      <w:numFmt w:val="lowerLetter"/>
      <w:lvlText w:val="%1."/>
      <w:lvlJc w:val="left"/>
      <w:pPr>
        <w:ind w:left="1080" w:hanging="360"/>
      </w:pPr>
      <w:rPr>
        <w:rFonts w:hint="default"/>
      </w:rPr>
    </w:lvl>
    <w:lvl w:ilvl="1" w:tplc="04060019">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 w15:restartNumberingAfterBreak="0">
    <w:nsid w:val="10194B27"/>
    <w:multiLevelType w:val="hybridMultilevel"/>
    <w:tmpl w:val="9ECA3F9E"/>
    <w:lvl w:ilvl="0" w:tplc="0406000F">
      <w:start w:val="6"/>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11592625"/>
    <w:multiLevelType w:val="hybridMultilevel"/>
    <w:tmpl w:val="2E40D9CC"/>
    <w:lvl w:ilvl="0" w:tplc="0406001B">
      <w:start w:val="1"/>
      <w:numFmt w:val="lowerRoman"/>
      <w:lvlText w:val="%1."/>
      <w:lvlJc w:val="right"/>
      <w:pPr>
        <w:ind w:left="1440" w:hanging="360"/>
      </w:pPr>
      <w:rPr>
        <w:rFonts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4" w15:restartNumberingAfterBreak="0">
    <w:nsid w:val="12F9082A"/>
    <w:multiLevelType w:val="hybridMultilevel"/>
    <w:tmpl w:val="EA8CBAE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EF37A69"/>
    <w:multiLevelType w:val="hybridMultilevel"/>
    <w:tmpl w:val="2410F496"/>
    <w:lvl w:ilvl="0" w:tplc="8140FD82">
      <w:start w:val="1"/>
      <w:numFmt w:val="bullet"/>
      <w:lvlText w:val="-"/>
      <w:lvlJc w:val="left"/>
      <w:pPr>
        <w:ind w:left="1440" w:hanging="360"/>
      </w:pPr>
      <w:rPr>
        <w:rFonts w:ascii="Calibri" w:eastAsiaTheme="minorHAnsi" w:hAnsi="Calibri" w:cstheme="minorBid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6" w15:restartNumberingAfterBreak="0">
    <w:nsid w:val="215D13A1"/>
    <w:multiLevelType w:val="multilevel"/>
    <w:tmpl w:val="D7568ED4"/>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29E47D6"/>
    <w:multiLevelType w:val="hybridMultilevel"/>
    <w:tmpl w:val="98E04E94"/>
    <w:lvl w:ilvl="0" w:tplc="3BACAF24">
      <w:start w:val="1"/>
      <w:numFmt w:val="bullet"/>
      <w:lvlText w:val=""/>
      <w:lvlJc w:val="left"/>
      <w:pPr>
        <w:ind w:left="720" w:hanging="360"/>
      </w:pPr>
      <w:rPr>
        <w:rFonts w:ascii="Symbol" w:eastAsiaTheme="minorHAnsi" w:hAnsi="Symbol"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5EA1CCA"/>
    <w:multiLevelType w:val="hybridMultilevel"/>
    <w:tmpl w:val="B34619AE"/>
    <w:lvl w:ilvl="0" w:tplc="04060019">
      <w:start w:val="1"/>
      <w:numFmt w:val="lowerLetter"/>
      <w:lvlText w:val="%1."/>
      <w:lvlJc w:val="left"/>
      <w:pPr>
        <w:ind w:left="1080" w:hanging="360"/>
      </w:pPr>
      <w:rPr>
        <w:rFonts w:hint="default"/>
      </w:rPr>
    </w:lvl>
    <w:lvl w:ilvl="1" w:tplc="80141B7E">
      <w:start w:val="1"/>
      <w:numFmt w:val="lowerRoman"/>
      <w:lvlText w:val="%2."/>
      <w:lvlJc w:val="left"/>
      <w:pPr>
        <w:ind w:left="1800" w:hanging="360"/>
      </w:pPr>
      <w:rPr>
        <w:rFonts w:asciiTheme="minorHAnsi" w:eastAsiaTheme="minorHAnsi" w:hAnsiTheme="minorHAnsi" w:cstheme="minorBidi"/>
      </w:rPr>
    </w:lvl>
    <w:lvl w:ilvl="2" w:tplc="0406001B">
      <w:start w:val="1"/>
      <w:numFmt w:val="lowerRoman"/>
      <w:lvlText w:val="%3."/>
      <w:lvlJc w:val="right"/>
      <w:pPr>
        <w:ind w:left="2520" w:hanging="180"/>
      </w:pPr>
    </w:lvl>
    <w:lvl w:ilvl="3" w:tplc="0406000F">
      <w:start w:val="1"/>
      <w:numFmt w:val="decimal"/>
      <w:lvlText w:val="%4."/>
      <w:lvlJc w:val="left"/>
      <w:pPr>
        <w:ind w:left="3240" w:hanging="360"/>
      </w:pPr>
    </w:lvl>
    <w:lvl w:ilvl="4" w:tplc="04060019">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9" w15:restartNumberingAfterBreak="0">
    <w:nsid w:val="463D6632"/>
    <w:multiLevelType w:val="multilevel"/>
    <w:tmpl w:val="D7568ED4"/>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46CE0A9E"/>
    <w:multiLevelType w:val="hybridMultilevel"/>
    <w:tmpl w:val="FC169C76"/>
    <w:lvl w:ilvl="0" w:tplc="B5D08A9C">
      <w:start w:val="1"/>
      <w:numFmt w:val="bullet"/>
      <w:lvlText w:val=""/>
      <w:lvlJc w:val="left"/>
      <w:pPr>
        <w:ind w:left="720" w:hanging="360"/>
      </w:pPr>
      <w:rPr>
        <w:rFonts w:ascii="Symbol" w:eastAsia="Times New Roman"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EB1215F"/>
    <w:multiLevelType w:val="hybridMultilevel"/>
    <w:tmpl w:val="A5C29C96"/>
    <w:lvl w:ilvl="0" w:tplc="04060019">
      <w:start w:val="1"/>
      <w:numFmt w:val="lowerLetter"/>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561830EF"/>
    <w:multiLevelType w:val="hybridMultilevel"/>
    <w:tmpl w:val="30B86F7C"/>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600C7DDF"/>
    <w:multiLevelType w:val="hybridMultilevel"/>
    <w:tmpl w:val="A5286E18"/>
    <w:lvl w:ilvl="0" w:tplc="0D1683BE">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525781B"/>
    <w:multiLevelType w:val="hybridMultilevel"/>
    <w:tmpl w:val="69684500"/>
    <w:lvl w:ilvl="0" w:tplc="C5F2704A">
      <w:start w:val="1"/>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15" w15:restartNumberingAfterBreak="0">
    <w:nsid w:val="65983633"/>
    <w:multiLevelType w:val="hybridMultilevel"/>
    <w:tmpl w:val="6E146484"/>
    <w:lvl w:ilvl="0" w:tplc="0406000F">
      <w:start w:val="1"/>
      <w:numFmt w:val="decimal"/>
      <w:lvlText w:val="%1."/>
      <w:lvlJc w:val="left"/>
      <w:pPr>
        <w:ind w:left="360" w:hanging="360"/>
      </w:pPr>
      <w:rPr>
        <w:rFonts w:hint="default"/>
      </w:rPr>
    </w:lvl>
    <w:lvl w:ilvl="1" w:tplc="04060019">
      <w:start w:val="1"/>
      <w:numFmt w:val="lowerLetter"/>
      <w:lvlText w:val="%2."/>
      <w:lvlJc w:val="left"/>
      <w:pPr>
        <w:ind w:left="1080" w:hanging="360"/>
      </w:pPr>
    </w:lvl>
    <w:lvl w:ilvl="2" w:tplc="0406001B">
      <w:start w:val="1"/>
      <w:numFmt w:val="lowerRoman"/>
      <w:lvlText w:val="%3."/>
      <w:lvlJc w:val="right"/>
      <w:pPr>
        <w:ind w:left="1800" w:hanging="180"/>
      </w:pPr>
    </w:lvl>
    <w:lvl w:ilvl="3" w:tplc="0406000F">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6" w15:restartNumberingAfterBreak="0">
    <w:nsid w:val="7C437B3B"/>
    <w:multiLevelType w:val="hybridMultilevel"/>
    <w:tmpl w:val="4DECEB6C"/>
    <w:lvl w:ilvl="0" w:tplc="D87E114E">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11"/>
  </w:num>
  <w:num w:numId="4">
    <w:abstractNumId w:val="0"/>
  </w:num>
  <w:num w:numId="5">
    <w:abstractNumId w:val="3"/>
  </w:num>
  <w:num w:numId="6">
    <w:abstractNumId w:val="9"/>
  </w:num>
  <w:num w:numId="7">
    <w:abstractNumId w:val="12"/>
  </w:num>
  <w:num w:numId="8">
    <w:abstractNumId w:val="8"/>
  </w:num>
  <w:num w:numId="9">
    <w:abstractNumId w:val="1"/>
  </w:num>
  <w:num w:numId="10">
    <w:abstractNumId w:val="4"/>
  </w:num>
  <w:num w:numId="11">
    <w:abstractNumId w:val="13"/>
  </w:num>
  <w:num w:numId="12">
    <w:abstractNumId w:val="2"/>
  </w:num>
  <w:num w:numId="13">
    <w:abstractNumId w:val="14"/>
  </w:num>
  <w:num w:numId="14">
    <w:abstractNumId w:val="16"/>
  </w:num>
  <w:num w:numId="15">
    <w:abstractNumId w:val="10"/>
  </w:num>
  <w:num w:numId="16">
    <w:abstractNumId w:val="7"/>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sDQwNjAxNTcwNzZW0lEKTi0uzszPAymwqAUATKQOhiwAAAA="/>
  </w:docVars>
  <w:rsids>
    <w:rsidRoot w:val="00B02C2E"/>
    <w:rsid w:val="00024D87"/>
    <w:rsid w:val="00027F33"/>
    <w:rsid w:val="00030491"/>
    <w:rsid w:val="00057100"/>
    <w:rsid w:val="00076F7C"/>
    <w:rsid w:val="00096A01"/>
    <w:rsid w:val="000C0B6D"/>
    <w:rsid w:val="000C3E41"/>
    <w:rsid w:val="000E6B15"/>
    <w:rsid w:val="000F19B7"/>
    <w:rsid w:val="000F64FD"/>
    <w:rsid w:val="001117C5"/>
    <w:rsid w:val="00137FB9"/>
    <w:rsid w:val="0018514A"/>
    <w:rsid w:val="00195CF3"/>
    <w:rsid w:val="001A0C04"/>
    <w:rsid w:val="001A453D"/>
    <w:rsid w:val="001C1FB4"/>
    <w:rsid w:val="001F504C"/>
    <w:rsid w:val="00223D9C"/>
    <w:rsid w:val="00236969"/>
    <w:rsid w:val="0026202C"/>
    <w:rsid w:val="002713FE"/>
    <w:rsid w:val="00277251"/>
    <w:rsid w:val="002A6190"/>
    <w:rsid w:val="00321043"/>
    <w:rsid w:val="00330584"/>
    <w:rsid w:val="00334039"/>
    <w:rsid w:val="00346D19"/>
    <w:rsid w:val="003509B8"/>
    <w:rsid w:val="00360C77"/>
    <w:rsid w:val="0039355F"/>
    <w:rsid w:val="003B3C42"/>
    <w:rsid w:val="00407303"/>
    <w:rsid w:val="0043060D"/>
    <w:rsid w:val="0046732C"/>
    <w:rsid w:val="00467699"/>
    <w:rsid w:val="00497025"/>
    <w:rsid w:val="004B2A9E"/>
    <w:rsid w:val="004C4C84"/>
    <w:rsid w:val="004D00CC"/>
    <w:rsid w:val="004E210A"/>
    <w:rsid w:val="004F1C32"/>
    <w:rsid w:val="0053003A"/>
    <w:rsid w:val="0054575B"/>
    <w:rsid w:val="00565D2E"/>
    <w:rsid w:val="00593F61"/>
    <w:rsid w:val="005B2FB4"/>
    <w:rsid w:val="005B5C09"/>
    <w:rsid w:val="005C295B"/>
    <w:rsid w:val="005C7661"/>
    <w:rsid w:val="005D561F"/>
    <w:rsid w:val="005E6A69"/>
    <w:rsid w:val="005F6AFF"/>
    <w:rsid w:val="00604FE7"/>
    <w:rsid w:val="00635FCF"/>
    <w:rsid w:val="006578A8"/>
    <w:rsid w:val="00670889"/>
    <w:rsid w:val="00671BFA"/>
    <w:rsid w:val="006742AD"/>
    <w:rsid w:val="006F1B32"/>
    <w:rsid w:val="00726D29"/>
    <w:rsid w:val="00747F3F"/>
    <w:rsid w:val="007508DE"/>
    <w:rsid w:val="00761107"/>
    <w:rsid w:val="00762F44"/>
    <w:rsid w:val="00792B1C"/>
    <w:rsid w:val="00793D3E"/>
    <w:rsid w:val="007C13BD"/>
    <w:rsid w:val="007D644B"/>
    <w:rsid w:val="00801A12"/>
    <w:rsid w:val="0084663A"/>
    <w:rsid w:val="00847ED7"/>
    <w:rsid w:val="00855167"/>
    <w:rsid w:val="00866C6F"/>
    <w:rsid w:val="00874E76"/>
    <w:rsid w:val="0089674C"/>
    <w:rsid w:val="008A63ED"/>
    <w:rsid w:val="008B1A4F"/>
    <w:rsid w:val="008C6008"/>
    <w:rsid w:val="0091275B"/>
    <w:rsid w:val="00934B18"/>
    <w:rsid w:val="009351C5"/>
    <w:rsid w:val="009768EB"/>
    <w:rsid w:val="00985831"/>
    <w:rsid w:val="00990075"/>
    <w:rsid w:val="00990C3A"/>
    <w:rsid w:val="009A580D"/>
    <w:rsid w:val="009E0B1C"/>
    <w:rsid w:val="009F7639"/>
    <w:rsid w:val="00A13572"/>
    <w:rsid w:val="00A15C7D"/>
    <w:rsid w:val="00A21AD5"/>
    <w:rsid w:val="00A52380"/>
    <w:rsid w:val="00AA7F61"/>
    <w:rsid w:val="00AC4988"/>
    <w:rsid w:val="00AC7275"/>
    <w:rsid w:val="00B02C2E"/>
    <w:rsid w:val="00B24713"/>
    <w:rsid w:val="00B27B57"/>
    <w:rsid w:val="00B37742"/>
    <w:rsid w:val="00B41F50"/>
    <w:rsid w:val="00B4786C"/>
    <w:rsid w:val="00B51D1A"/>
    <w:rsid w:val="00B5600D"/>
    <w:rsid w:val="00B62080"/>
    <w:rsid w:val="00B659AD"/>
    <w:rsid w:val="00C164C6"/>
    <w:rsid w:val="00C21690"/>
    <w:rsid w:val="00C25382"/>
    <w:rsid w:val="00C77B58"/>
    <w:rsid w:val="00C82E61"/>
    <w:rsid w:val="00C92838"/>
    <w:rsid w:val="00CA25D6"/>
    <w:rsid w:val="00CB2CB3"/>
    <w:rsid w:val="00CD79DD"/>
    <w:rsid w:val="00D77CB6"/>
    <w:rsid w:val="00D84322"/>
    <w:rsid w:val="00D87D6A"/>
    <w:rsid w:val="00D940D8"/>
    <w:rsid w:val="00DA197C"/>
    <w:rsid w:val="00DB3D94"/>
    <w:rsid w:val="00E00086"/>
    <w:rsid w:val="00E104B3"/>
    <w:rsid w:val="00E34D45"/>
    <w:rsid w:val="00E471AC"/>
    <w:rsid w:val="00E53D0E"/>
    <w:rsid w:val="00E61830"/>
    <w:rsid w:val="00E841AF"/>
    <w:rsid w:val="00EB035F"/>
    <w:rsid w:val="00EC2AE1"/>
    <w:rsid w:val="00EF6823"/>
    <w:rsid w:val="00EF78BF"/>
    <w:rsid w:val="00F12646"/>
    <w:rsid w:val="00F20A60"/>
    <w:rsid w:val="00F30359"/>
    <w:rsid w:val="00F3546A"/>
    <w:rsid w:val="00F74A22"/>
    <w:rsid w:val="00F812F9"/>
    <w:rsid w:val="00F91BDC"/>
    <w:rsid w:val="00F964D9"/>
    <w:rsid w:val="00FA6A15"/>
    <w:rsid w:val="00FB0CD5"/>
    <w:rsid w:val="00FC1591"/>
    <w:rsid w:val="00FC215B"/>
    <w:rsid w:val="00FC32D4"/>
  </w:rsids>
  <m:mathPr>
    <m:mathFont m:val="Cambria Math"/>
    <m:brkBin m:val="before"/>
    <m:brkBinSub m:val="--"/>
    <m:smallFrac m:val="0"/>
    <m:dispDef/>
    <m:lMargin m:val="0"/>
    <m:rMargin m:val="0"/>
    <m:defJc m:val="centerGroup"/>
    <m:wrapIndent m:val="1440"/>
    <m:intLim m:val="subSup"/>
    <m:naryLim m:val="undOvr"/>
  </m:mathPr>
  <w:themeFontLang w:val="da-DK"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CB447"/>
  <w15:chartTrackingRefBased/>
  <w15:docId w15:val="{84457E8E-14D5-44F1-973F-E15E36374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2C2E"/>
    <w:pPr>
      <w:spacing w:after="0" w:line="240" w:lineRule="auto"/>
    </w:pPr>
    <w:rPr>
      <w:sz w:val="24"/>
      <w:szCs w:val="24"/>
      <w:lang w:val="da-DK"/>
    </w:rPr>
  </w:style>
  <w:style w:type="paragraph" w:styleId="Overskrift1">
    <w:name w:val="heading 1"/>
    <w:basedOn w:val="Normal"/>
    <w:next w:val="Normal"/>
    <w:link w:val="Overskrift1Tegn"/>
    <w:uiPriority w:val="9"/>
    <w:qFormat/>
    <w:rsid w:val="00B02C2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02C2E"/>
    <w:rPr>
      <w:rFonts w:asciiTheme="majorHAnsi" w:eastAsiaTheme="majorEastAsia" w:hAnsiTheme="majorHAnsi" w:cstheme="majorBidi"/>
      <w:color w:val="2F5496" w:themeColor="accent1" w:themeShade="BF"/>
      <w:sz w:val="32"/>
      <w:szCs w:val="32"/>
      <w:lang w:val="da-DK"/>
    </w:rPr>
  </w:style>
  <w:style w:type="paragraph" w:styleId="Titel">
    <w:name w:val="Title"/>
    <w:basedOn w:val="Normal"/>
    <w:next w:val="Normal"/>
    <w:link w:val="TitelTegn"/>
    <w:uiPriority w:val="10"/>
    <w:qFormat/>
    <w:rsid w:val="00B02C2E"/>
    <w:pPr>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B02C2E"/>
    <w:rPr>
      <w:rFonts w:asciiTheme="majorHAnsi" w:eastAsiaTheme="majorEastAsia" w:hAnsiTheme="majorHAnsi" w:cstheme="majorBidi"/>
      <w:spacing w:val="-10"/>
      <w:kern w:val="28"/>
      <w:sz w:val="56"/>
      <w:szCs w:val="56"/>
      <w:lang w:val="da-DK"/>
    </w:rPr>
  </w:style>
  <w:style w:type="paragraph" w:styleId="Listeafsnit">
    <w:name w:val="List Paragraph"/>
    <w:basedOn w:val="Normal"/>
    <w:uiPriority w:val="34"/>
    <w:qFormat/>
    <w:rsid w:val="00B02C2E"/>
    <w:pPr>
      <w:ind w:left="720"/>
      <w:contextualSpacing/>
    </w:pPr>
  </w:style>
  <w:style w:type="character" w:customStyle="1" w:styleId="tojvnm2t">
    <w:name w:val="tojvnm2t"/>
    <w:basedOn w:val="Standardskrifttypeiafsnit"/>
    <w:rsid w:val="001C1FB4"/>
  </w:style>
  <w:style w:type="character" w:styleId="Pladsholdertekst">
    <w:name w:val="Placeholder Text"/>
    <w:basedOn w:val="Standardskrifttypeiafsnit"/>
    <w:uiPriority w:val="99"/>
    <w:semiHidden/>
    <w:rsid w:val="001F50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3</Pages>
  <Words>680</Words>
  <Characters>4151</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ben Clausen</dc:creator>
  <cp:keywords/>
  <dc:description/>
  <cp:lastModifiedBy>Thasarahm Jeyaruban</cp:lastModifiedBy>
  <cp:revision>55</cp:revision>
  <dcterms:created xsi:type="dcterms:W3CDTF">2021-09-08T16:19:00Z</dcterms:created>
  <dcterms:modified xsi:type="dcterms:W3CDTF">2021-09-0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